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witzerland</w:t>
      </w:r>
      <w:r>
        <w:t xml:space="preserve"> </w:t>
      </w:r>
      <w:r>
        <w:t xml:space="preserve">Zurich</w:t>
      </w:r>
    </w:p>
    <w:bookmarkStart w:id="25" w:name="Xa3c1b27cc1dfb90ddfadb0f30f0a2ba0e662d5d"/>
    <w:p>
      <w:pPr>
        <w:pStyle w:val="Heading1"/>
      </w:pPr>
      <w:r>
        <w:t xml:space="preserve">Cover Letter for Speech Therapist Position in Switzerland Zurich</w:t>
      </w:r>
    </w:p>
    <w:p>
      <w:pPr>
        <w:pStyle w:val="FirstParagraph"/>
      </w:pPr>
      <w:r>
        <w:t xml:space="preserve">Dear Hiring Team,</w:t>
      </w:r>
    </w:p>
    <w:p>
      <w:pPr>
        <w:pStyle w:val="BodyText"/>
      </w:pPr>
      <w:r>
        <w:t xml:space="preserve">I am writing to express my enthusiastic interest in the Speech Therapist position at your esteemed organization in Switzerland Zurich. As a dedicated and passionate speech therapist with over [X years] of experience, I am eager to contribute my expertise to a healthcare environment that values innovation, cultural diversity, and patient-centered care. Switzerland Zurich, renowned for its cutting-edge medical facilities and commitment to quality healthcare, aligns perfectly with my professional goals and personal aspirations. This Cover Letter outlines my qualifications as a Speech Therapist and explains why I am confident in my ability to thrive in such a dynamic setting.</w:t>
      </w:r>
    </w:p>
    <w:bookmarkStart w:id="20" w:name="professional-background-and-expertise"/>
    <w:p>
      <w:pPr>
        <w:pStyle w:val="Heading2"/>
      </w:pPr>
      <w:r>
        <w:t xml:space="preserve">Professional Background and Expertise</w:t>
      </w:r>
    </w:p>
    <w:p>
      <w:pPr>
        <w:pStyle w:val="FirstParagraph"/>
      </w:pPr>
      <w:r>
        <w:t xml:space="preserve">Throughout my career as a Speech Therapist, I have focused on delivering personalized interventions to individuals of all ages, from children with developmental delays to adults recovering from neurological conditions. My work has spanned diverse settings, including private clinics, educational institutions, and rehabilitation centers. These experiences have equipped me with a deep understanding of the complexities of communication disorders and the importance of evidence-based practices tailored to individual needs.</w:t>
      </w:r>
    </w:p>
    <w:p>
      <w:pPr>
        <w:pStyle w:val="BodyText"/>
      </w:pPr>
      <w:r>
        <w:t xml:space="preserve">As a Speech Therapist in [Previous Location/Country], I specialized in areas such as articulation therapy, language development, cognitive-communication disorders, and swallowing difficulties. My approach combines clinical expertise with empathy, ensuring that patients feel supported and motivated throughout their therapeutic journey. For instance, I designed interactive therapy programs for children with autism spectrum disorder (ASD), which significantly improved their social communication skills and confidence. Similarly, I collaborated with neurologists to create post-stroke rehabilitation plans that enhanced patients’ ability to reintegrate into daily life.</w:t>
      </w:r>
    </w:p>
    <w:bookmarkEnd w:id="20"/>
    <w:bookmarkStart w:id="21" w:name="adaptability-and-cultural-sensitivity"/>
    <w:p>
      <w:pPr>
        <w:pStyle w:val="Heading2"/>
      </w:pPr>
      <w:r>
        <w:t xml:space="preserve">Adaptability and Cultural Sensitivity</w:t>
      </w:r>
    </w:p>
    <w:p>
      <w:pPr>
        <w:pStyle w:val="FirstParagraph"/>
      </w:pPr>
      <w:r>
        <w:t xml:space="preserve">Switzerland Zurich is a hub of multiculturalism, where professionals from around the world contribute to its vibrant society. As a Speech Therapist, I have consistently worked in multilingual and culturally diverse environments, which has honed my ability to adapt therapeutic strategies to meet the unique needs of patients from various backgrounds. My fluency in [Languages] enables me to communicate effectively with a wide range of clients, ensuring that language barriers do not hinder their access to quality care. This skill is particularly valuable in Zurich, where a blend of local and international communities requires inclusive and culturally sensitive healthcare solutions.</w:t>
      </w:r>
    </w:p>
    <w:bookmarkEnd w:id="21"/>
    <w:bookmarkStart w:id="22" w:name="education-and-certifications"/>
    <w:p>
      <w:pPr>
        <w:pStyle w:val="Heading2"/>
      </w:pPr>
      <w:r>
        <w:t xml:space="preserve">Education and Certifications</w:t>
      </w:r>
    </w:p>
    <w:p>
      <w:pPr>
        <w:pStyle w:val="FirstParagraph"/>
      </w:pPr>
      <w:r>
        <w:t xml:space="preserve">I hold a [Degree, e.g., Master’s in Speech-Language Pathology] from [University Name], where I graduated with honors. My academic training emphasized both theoretical knowledge and practical application, preparing me to address the multifaceted challenges of speech and language disorders. Additionally, I have completed advanced certifications in areas such as [specific certifications, e.g., "Pediatric Feeding Disorders" or "AAC (Augmentative and Alternative Communication) Systems"], which have further enhanced my ability to provide comprehensive care.</w:t>
      </w:r>
    </w:p>
    <w:p>
      <w:pPr>
        <w:pStyle w:val="BodyText"/>
      </w:pPr>
      <w:r>
        <w:t xml:space="preserve">In Switzerland Zurich, the healthcare system is known for its rigorous standards and emphasis on patient autonomy. My commitment to continuous learning aligns with this ethos. I regularly attend workshops and professional development sessions to stay updated on the latest advancements in speech therapy, such as telehealth technologies and neuroplasticity research. These efforts ensure that I can offer my clients the most effective and up-to-date interventions available.</w:t>
      </w:r>
    </w:p>
    <w:bookmarkEnd w:id="22"/>
    <w:bookmarkStart w:id="23" w:name="why-switzerland-zurich"/>
    <w:p>
      <w:pPr>
        <w:pStyle w:val="Heading2"/>
      </w:pPr>
      <w:r>
        <w:t xml:space="preserve">Why Switzerland Zurich?</w:t>
      </w:r>
    </w:p>
    <w:p>
      <w:pPr>
        <w:pStyle w:val="FirstParagraph"/>
      </w:pPr>
      <w:r>
        <w:t xml:space="preserve">The opportunity to work as a Speech Therapist in Switzerland Zurich is particularly appealing due to the region’s reputation for excellence in healthcare and education. Zurich is home to world-class medical institutions, research centers, and a thriving community of professionals dedicated to improving quality of life. I am especially drawn to the collaborative spirit of Swiss healthcare teams, where interdisciplinary cooperation ensures holistic patient care.</w:t>
      </w:r>
    </w:p>
    <w:p>
      <w:pPr>
        <w:pStyle w:val="BodyText"/>
      </w:pPr>
      <w:r>
        <w:t xml:space="preserve">Moreover, Switzerland Zurich offers an exceptional work-life balance, which is critical for maintaining the energy and focus required in a demanding field like speech therapy. The region’s natural beauty, efficient public transportation, and high standards of living make it an ideal place to build a long-term career. I am eager to contribute my skills to a team that values innovation and professionalism while fostering an inclusive environment for both patients and staff.</w:t>
      </w:r>
    </w:p>
    <w:bookmarkEnd w:id="23"/>
    <w:bookmarkStart w:id="24" w:name="conclusion"/>
    <w:p>
      <w:pPr>
        <w:pStyle w:val="Heading2"/>
      </w:pPr>
      <w:r>
        <w:t xml:space="preserve">Conclusion</w:t>
      </w:r>
    </w:p>
    <w:p>
      <w:pPr>
        <w:pStyle w:val="FirstParagraph"/>
      </w:pPr>
      <w:r>
        <w:t xml:space="preserve">In conclusion, my experience as a Speech Therapist, combined with my adaptability, cultural awareness, and commitment to excellence, makes me a strong candidate for this role in Switzerland Zurich. I am confident that my background will enable me to make meaningful contributions to your organization while growing professionally in a dynamic and supportive environment. I would welcome the opportunity to discuss how my qualifications align with your needs and how I can contribute to the continued success of your team.</w:t>
      </w:r>
    </w:p>
    <w:p>
      <w:pPr>
        <w:pStyle w:val="BodyText"/>
      </w:pPr>
      <w:r>
        <w:t xml:space="preserve">Thank you for considering my application. I look forward to the possibility of contributing to your mission as a Speech Therapist in Switzerland Zurich.</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Switzerland Zurich</dc:title>
  <dc:creator/>
  <dc:language>en</dc:language>
  <cp:keywords/>
  <dcterms:created xsi:type="dcterms:W3CDTF">2026-07-23T15:20:14Z</dcterms:created>
  <dcterms:modified xsi:type="dcterms:W3CDTF">2026-07-23T15:20:14Z</dcterms:modified>
</cp:coreProperties>
</file>

<file path=docProps/custom.xml><?xml version="1.0" encoding="utf-8"?>
<Properties xmlns="http://schemas.openxmlformats.org/officeDocument/2006/custom-properties" xmlns:vt="http://schemas.openxmlformats.org/officeDocument/2006/docPropsVTypes"/>
</file>